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net Rothw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e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thw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46 Maple Leaf Drive,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lndanc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3627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ian Ludwig</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